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FEC" w:rsidRDefault="00E81FEC" w:rsidP="00E81FEC">
      <w:pPr>
        <w:jc w:val="center"/>
        <w:rPr>
          <w:b/>
          <w:sz w:val="36"/>
          <w:szCs w:val="36"/>
          <w:u w:val="single"/>
        </w:rPr>
      </w:pPr>
      <w:r w:rsidRPr="00B54DA5">
        <w:rPr>
          <w:b/>
          <w:sz w:val="36"/>
          <w:szCs w:val="36"/>
          <w:u w:val="single"/>
        </w:rPr>
        <w:t>Support Vector Machine</w:t>
      </w:r>
    </w:p>
    <w:p w:rsidR="00485A11" w:rsidRPr="00B54DA5" w:rsidRDefault="00485A11" w:rsidP="00E81FEC">
      <w:pPr>
        <w:jc w:val="center"/>
        <w:rPr>
          <w:b/>
          <w:sz w:val="36"/>
          <w:szCs w:val="36"/>
          <w:u w:val="single"/>
        </w:rPr>
      </w:pPr>
    </w:p>
    <w:p w:rsidR="00A300EC" w:rsidRDefault="00A300EC">
      <w:pPr>
        <w:rPr>
          <w:noProof/>
          <w:lang w:eastAsia="en-IN"/>
        </w:rPr>
      </w:pPr>
      <w:r>
        <w:rPr>
          <w:noProof/>
          <w:lang w:eastAsia="en-IN"/>
        </w:rPr>
        <w:drawing>
          <wp:inline distT="0" distB="0" distL="0" distR="0">
            <wp:extent cx="2753360" cy="2006552"/>
            <wp:effectExtent l="0" t="0" r="0" b="0"/>
            <wp:docPr id="1" name="Picture 1" descr="Multiple Decision Boundar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ultiple Decision Boundarie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4876" cy="202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0651F">
        <w:rPr>
          <w:noProof/>
          <w:lang w:eastAsia="en-IN"/>
        </w:rPr>
        <w:t xml:space="preserve">     </w:t>
      </w:r>
      <w:r w:rsidR="00401262">
        <w:rPr>
          <w:noProof/>
          <w:lang w:eastAsia="en-IN"/>
        </w:rPr>
        <w:drawing>
          <wp:inline distT="0" distB="0" distL="0" distR="0">
            <wp:extent cx="2774029" cy="2019300"/>
            <wp:effectExtent l="0" t="0" r="7620" b="0"/>
            <wp:docPr id="3" name="Picture 3" descr="Decision Boundary with Support Vect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cision Boundary with Support Vector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4578" cy="2026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1C5B" w:rsidRDefault="00251C5B" w:rsidP="00251C5B">
      <w:pPr>
        <w:jc w:val="center"/>
      </w:pPr>
      <w:r>
        <w:rPr>
          <w:noProof/>
          <w:lang w:eastAsia="en-IN"/>
        </w:rPr>
        <w:drawing>
          <wp:inline distT="0" distB="0" distL="0" distR="0" wp14:anchorId="6502694E" wp14:editId="288ED28B">
            <wp:extent cx="4762831" cy="2653480"/>
            <wp:effectExtent l="0" t="0" r="0" b="0"/>
            <wp:docPr id="6" name="Picture 6" descr="https://miro.medium.com/v2/resize:fit:700/1*uK11R1QHxP0vxxAotAcdg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v2/resize:fit:700/1*uK11R1QHxP0vxxAotAcdgg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colorTemperature colorTemp="4700"/>
                              </a14:imgEffect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7" t="2107" r="1217" b="5421"/>
                    <a:stretch/>
                  </pic:blipFill>
                  <pic:spPr bwMode="auto">
                    <a:xfrm>
                      <a:off x="0" y="0"/>
                      <a:ext cx="4768055" cy="265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6537" w:rsidRDefault="00B532F8" w:rsidP="00B532F8">
      <w:pPr>
        <w:jc w:val="center"/>
        <w:rPr>
          <w:rFonts w:ascii="Consolas" w:hAnsi="Consolas"/>
          <w:sz w:val="20"/>
          <w:szCs w:val="20"/>
          <w:shd w:val="clear" w:color="auto" w:fill="282C34"/>
        </w:rPr>
      </w:pPr>
      <w:r>
        <w:rPr>
          <w:noProof/>
          <w:lang w:eastAsia="en-IN"/>
        </w:rPr>
        <w:drawing>
          <wp:inline distT="0" distB="0" distL="0" distR="0">
            <wp:extent cx="3436220" cy="2159000"/>
            <wp:effectExtent l="0" t="0" r="0" b="0"/>
            <wp:docPr id="5" name="Picture 5" descr="Support Vector Machine — Formulation and Derivation | by Atul Agarwal |  Towards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pport Vector Machine — Formulation and Derivation | by Atul Agarwal |  Towards Data Sci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040" cy="2162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6EB2" w:rsidRDefault="00FE6EB2" w:rsidP="006E6537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FE6EB2" w:rsidRDefault="00FE6EB2" w:rsidP="006E6537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BA206A" w:rsidRDefault="00BA206A" w:rsidP="006E6537">
      <w:pPr>
        <w:rPr>
          <w:rFonts w:ascii="Consolas" w:hAnsi="Consolas"/>
          <w:b/>
          <w:color w:val="92D050"/>
          <w:sz w:val="32"/>
          <w:szCs w:val="32"/>
          <w:shd w:val="clear" w:color="auto" w:fill="282C34"/>
        </w:rPr>
      </w:pPr>
      <w:bookmarkStart w:id="0" w:name="_GoBack"/>
      <w:bookmarkEnd w:id="0"/>
    </w:p>
    <w:p w:rsidR="006E6537" w:rsidRPr="006E6537" w:rsidRDefault="006E6537" w:rsidP="006E6537">
      <w:pPr>
        <w:rPr>
          <w:rFonts w:ascii="Consolas" w:hAnsi="Consolas"/>
          <w:b/>
          <w:color w:val="92D050"/>
          <w:sz w:val="32"/>
          <w:szCs w:val="32"/>
          <w:shd w:val="clear" w:color="auto" w:fill="282C34"/>
        </w:rPr>
      </w:pPr>
      <w:r w:rsidRPr="006E6537">
        <w:rPr>
          <w:rFonts w:ascii="Consolas" w:hAnsi="Consolas"/>
          <w:b/>
          <w:color w:val="92D050"/>
          <w:sz w:val="32"/>
          <w:szCs w:val="32"/>
          <w:shd w:val="clear" w:color="auto" w:fill="282C34"/>
        </w:rPr>
        <w:lastRenderedPageBreak/>
        <w:t># Implementing SVM with Scikit-Learn</w:t>
      </w:r>
    </w:p>
    <w:p w:rsidR="00A300EC" w:rsidRDefault="00A300EC" w:rsidP="00A300EC"/>
    <w:p w:rsidR="00C22425" w:rsidRPr="006E6537" w:rsidRDefault="00A300EC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shd w:val="clear" w:color="auto" w:fill="282C34"/>
        </w:rPr>
        <w:t>import</w:t>
      </w:r>
      <w:r w:rsidRPr="006E6537">
        <w:rPr>
          <w:rFonts w:ascii="Consolas" w:hAnsi="Consolas"/>
          <w:sz w:val="20"/>
          <w:szCs w:val="20"/>
          <w:shd w:val="clear" w:color="auto" w:fill="282C34"/>
        </w:rPr>
        <w:t xml:space="preserve"> pandas </w:t>
      </w:r>
      <w:r w:rsidRPr="006E6537">
        <w:rPr>
          <w:shd w:val="clear" w:color="auto" w:fill="282C34"/>
        </w:rPr>
        <w:t>as</w:t>
      </w:r>
      <w:r w:rsidRPr="006E6537">
        <w:rPr>
          <w:rFonts w:ascii="Consolas" w:hAnsi="Consolas"/>
          <w:sz w:val="20"/>
          <w:szCs w:val="20"/>
          <w:shd w:val="clear" w:color="auto" w:fill="282C34"/>
        </w:rPr>
        <w:t xml:space="preserve"> pd</w:t>
      </w:r>
    </w:p>
    <w:p w:rsidR="00A300EC" w:rsidRPr="006E6537" w:rsidRDefault="00A300EC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sz w:val="20"/>
          <w:szCs w:val="20"/>
          <w:shd w:val="clear" w:color="auto" w:fill="282C34"/>
        </w:rPr>
        <w:t>bankdata = pd.re</w:t>
      </w:r>
      <w:r w:rsidR="000426EF">
        <w:rPr>
          <w:rFonts w:ascii="Consolas" w:hAnsi="Consolas"/>
          <w:sz w:val="20"/>
          <w:szCs w:val="20"/>
          <w:shd w:val="clear" w:color="auto" w:fill="282C34"/>
        </w:rPr>
        <w:t>ad_csv("</w:t>
      </w:r>
      <w:r w:rsidR="000426EF" w:rsidRPr="000426EF">
        <w:rPr>
          <w:rFonts w:ascii="Consolas" w:hAnsi="Consolas"/>
          <w:sz w:val="20"/>
          <w:szCs w:val="20"/>
          <w:shd w:val="clear" w:color="auto" w:fill="282C34"/>
        </w:rPr>
        <w:t>/content/bill_authentication.csv</w:t>
      </w:r>
      <w:r w:rsidRPr="006E6537">
        <w:rPr>
          <w:rFonts w:ascii="Consolas" w:hAnsi="Consolas"/>
          <w:sz w:val="20"/>
          <w:szCs w:val="20"/>
          <w:shd w:val="clear" w:color="auto" w:fill="282C34"/>
        </w:rPr>
        <w:t>")</w:t>
      </w:r>
    </w:p>
    <w:p w:rsidR="006E6537" w:rsidRP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6E6537" w:rsidRP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sz w:val="20"/>
          <w:szCs w:val="20"/>
          <w:shd w:val="clear" w:color="auto" w:fill="282C34"/>
        </w:rPr>
        <w:t xml:space="preserve">X = bankdata.drop('Class', axis=1) </w:t>
      </w:r>
    </w:p>
    <w:p w:rsidR="006E6537" w:rsidRP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sz w:val="20"/>
          <w:szCs w:val="20"/>
          <w:shd w:val="clear" w:color="auto" w:fill="282C34"/>
        </w:rPr>
        <w:t>y = bankdata['Class']</w:t>
      </w:r>
    </w:p>
    <w:p w:rsidR="006E6537" w:rsidRP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6E6537" w:rsidRP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sz w:val="20"/>
          <w:szCs w:val="20"/>
          <w:shd w:val="clear" w:color="auto" w:fill="282C34"/>
        </w:rPr>
        <w:t xml:space="preserve">from sklearn.model_selection import train_test_split </w:t>
      </w:r>
    </w:p>
    <w:p w:rsidR="006E6537" w:rsidRP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sz w:val="20"/>
          <w:szCs w:val="20"/>
          <w:shd w:val="clear" w:color="auto" w:fill="282C34"/>
        </w:rPr>
        <w:t>X_train, X_test, y_train, y_test = train_test_split(X, y, test_size = 0.20</w:t>
      </w:r>
      <w:r w:rsidR="00327F27">
        <w:rPr>
          <w:rFonts w:ascii="Consolas" w:hAnsi="Consolas"/>
          <w:sz w:val="20"/>
          <w:szCs w:val="20"/>
          <w:shd w:val="clear" w:color="auto" w:fill="282C34"/>
        </w:rPr>
        <w:t>,</w:t>
      </w:r>
      <w:r w:rsidR="00327F27" w:rsidRPr="00327F27">
        <w:t xml:space="preserve"> </w:t>
      </w:r>
      <w:r w:rsidR="00327F27" w:rsidRPr="00327F27">
        <w:rPr>
          <w:rFonts w:ascii="Consolas" w:hAnsi="Consolas"/>
          <w:sz w:val="20"/>
          <w:szCs w:val="20"/>
          <w:shd w:val="clear" w:color="auto" w:fill="282C34"/>
        </w:rPr>
        <w:t>random_state=42</w:t>
      </w:r>
      <w:r w:rsidRPr="006E6537">
        <w:rPr>
          <w:rFonts w:ascii="Consolas" w:hAnsi="Consolas"/>
          <w:sz w:val="20"/>
          <w:szCs w:val="20"/>
          <w:shd w:val="clear" w:color="auto" w:fill="282C34"/>
        </w:rPr>
        <w:t>)</w:t>
      </w:r>
    </w:p>
    <w:p w:rsidR="006E6537" w:rsidRP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6E6537" w:rsidRP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sz w:val="20"/>
          <w:szCs w:val="20"/>
          <w:shd w:val="clear" w:color="auto" w:fill="282C34"/>
        </w:rPr>
        <w:t xml:space="preserve">from sklearn.svm import SVC </w:t>
      </w:r>
    </w:p>
    <w:p w:rsidR="006E6537" w:rsidRP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sz w:val="20"/>
          <w:szCs w:val="20"/>
          <w:shd w:val="clear" w:color="auto" w:fill="282C34"/>
        </w:rPr>
        <w:t xml:space="preserve">svclassifier = SVC(kernel='linear') </w:t>
      </w:r>
    </w:p>
    <w:p w:rsidR="006E6537" w:rsidRP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sz w:val="20"/>
          <w:szCs w:val="20"/>
          <w:shd w:val="clear" w:color="auto" w:fill="282C34"/>
        </w:rPr>
        <w:t>svclassifier.fit(X_train, y_train)</w:t>
      </w:r>
    </w:p>
    <w:p w:rsidR="006E6537" w:rsidRDefault="006E6537" w:rsidP="00A300EC">
      <w:pPr>
        <w:rPr>
          <w:shd w:val="clear" w:color="auto" w:fill="282C34"/>
        </w:rPr>
      </w:pPr>
    </w:p>
    <w:p w:rsid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sz w:val="20"/>
          <w:szCs w:val="20"/>
          <w:shd w:val="clear" w:color="auto" w:fill="282C34"/>
        </w:rPr>
        <w:t>y_pred = svclassifier.predict(X_test)</w:t>
      </w:r>
    </w:p>
    <w:p w:rsid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B532F8" w:rsidRPr="00B532F8" w:rsidRDefault="006E6537" w:rsidP="00B532F8">
      <w:pPr>
        <w:pStyle w:val="HTMLPreformatted"/>
        <w:rPr>
          <w:rFonts w:ascii="Consolas" w:hAnsi="Consolas"/>
          <w:color w:val="212529"/>
          <w:sz w:val="21"/>
          <w:szCs w:val="21"/>
        </w:rPr>
      </w:pPr>
      <w:r w:rsidRPr="006E6537">
        <w:rPr>
          <w:rFonts w:ascii="Consolas" w:hAnsi="Consolas"/>
          <w:shd w:val="clear" w:color="auto" w:fill="282C34"/>
        </w:rPr>
        <w:t>from sklearn.metrics import classifi</w:t>
      </w:r>
      <w:r w:rsidR="00B532F8">
        <w:rPr>
          <w:rFonts w:ascii="Consolas" w:hAnsi="Consolas"/>
          <w:shd w:val="clear" w:color="auto" w:fill="282C34"/>
        </w:rPr>
        <w:t>cation_report, confusion_matrix,</w:t>
      </w:r>
      <w:r w:rsidR="00B532F8" w:rsidRPr="00B532F8">
        <w:rPr>
          <w:rStyle w:val="hljs-number"/>
          <w:rFonts w:ascii="Consolas" w:hAnsi="Consolas"/>
          <w:color w:val="212529"/>
          <w:sz w:val="21"/>
          <w:szCs w:val="21"/>
        </w:rPr>
        <w:t xml:space="preserve"> </w:t>
      </w:r>
      <w:r w:rsidR="00B532F8" w:rsidRPr="00B532F8">
        <w:rPr>
          <w:rFonts w:ascii="Consolas" w:hAnsi="Consolas"/>
          <w:shd w:val="clear" w:color="auto" w:fill="282C34"/>
        </w:rPr>
        <w:t>accuracy_score</w:t>
      </w:r>
    </w:p>
    <w:p w:rsidR="008C438D" w:rsidRPr="008C438D" w:rsidRDefault="008C438D" w:rsidP="008C438D">
      <w:pPr>
        <w:pStyle w:val="HTMLPreformatted"/>
        <w:rPr>
          <w:rFonts w:ascii="Consolas" w:eastAsiaTheme="minorHAnsi" w:hAnsi="Consolas" w:cstheme="minorBidi"/>
          <w:shd w:val="clear" w:color="auto" w:fill="282C34"/>
          <w:lang w:eastAsia="en-US"/>
        </w:rPr>
      </w:pPr>
      <w:r w:rsidRPr="008C438D">
        <w:rPr>
          <w:rFonts w:ascii="Consolas" w:eastAsiaTheme="minorHAnsi" w:hAnsi="Consolas" w:cstheme="minorBidi"/>
          <w:shd w:val="clear" w:color="auto" w:fill="282C34"/>
          <w:lang w:eastAsia="en-US"/>
        </w:rPr>
        <w:t>print(accuracy_score(y_test,y_pred))</w:t>
      </w:r>
    </w:p>
    <w:p w:rsidR="008C438D" w:rsidRPr="008C438D" w:rsidRDefault="008C438D" w:rsidP="008C438D">
      <w:pPr>
        <w:pStyle w:val="HTMLPreformatted"/>
        <w:rPr>
          <w:rFonts w:ascii="Consolas" w:hAnsi="Consolas"/>
          <w:color w:val="212529"/>
          <w:sz w:val="21"/>
          <w:szCs w:val="21"/>
        </w:rPr>
      </w:pPr>
    </w:p>
    <w:p w:rsidR="006E6537" w:rsidRP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sz w:val="20"/>
          <w:szCs w:val="20"/>
          <w:shd w:val="clear" w:color="auto" w:fill="282C34"/>
        </w:rPr>
        <w:t xml:space="preserve">print(confusion_matrix(y_test,y_pred)) </w:t>
      </w:r>
    </w:p>
    <w:p w:rsid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sz w:val="20"/>
          <w:szCs w:val="20"/>
          <w:shd w:val="clear" w:color="auto" w:fill="282C34"/>
        </w:rPr>
        <w:t>print(classification_report(y_test,y_pred))</w:t>
      </w:r>
    </w:p>
    <w:p w:rsidR="006E6537" w:rsidRDefault="006E6537" w:rsidP="00A300EC">
      <w:pPr>
        <w:rPr>
          <w:rFonts w:ascii="Helvetica" w:hAnsi="Helvetica" w:cs="Helvetica"/>
          <w:color w:val="5F5F6F"/>
          <w:sz w:val="27"/>
          <w:szCs w:val="27"/>
          <w:shd w:val="clear" w:color="auto" w:fill="FFFFFF"/>
        </w:rPr>
      </w:pPr>
    </w:p>
    <w:p w:rsidR="006E6537" w:rsidRDefault="006E6537" w:rsidP="00A300EC">
      <w:pPr>
        <w:rPr>
          <w:rFonts w:ascii="Helvetica" w:hAnsi="Helvetica" w:cs="Helvetica"/>
          <w:color w:val="5F5F6F"/>
          <w:sz w:val="27"/>
          <w:szCs w:val="27"/>
          <w:shd w:val="clear" w:color="auto" w:fill="FFFFFF"/>
        </w:rPr>
      </w:pPr>
    </w:p>
    <w:p w:rsidR="006E6537" w:rsidRPr="006E6537" w:rsidRDefault="006E6537" w:rsidP="00A300EC">
      <w:pPr>
        <w:rPr>
          <w:rFonts w:ascii="Consolas" w:hAnsi="Consolas"/>
          <w:b/>
          <w:sz w:val="20"/>
          <w:szCs w:val="20"/>
          <w:shd w:val="clear" w:color="auto" w:fill="282C34"/>
        </w:rPr>
      </w:pPr>
      <w:r w:rsidRPr="006E6537">
        <w:rPr>
          <w:rFonts w:ascii="Helvetica" w:hAnsi="Helvetica" w:cs="Helvetica"/>
          <w:b/>
          <w:color w:val="5F5F6F"/>
          <w:sz w:val="27"/>
          <w:szCs w:val="27"/>
          <w:shd w:val="clear" w:color="auto" w:fill="FFFFFF"/>
        </w:rPr>
        <w:t>#</w:t>
      </w:r>
      <w:r>
        <w:rPr>
          <w:rFonts w:ascii="Helvetica" w:hAnsi="Helvetica" w:cs="Helvetica"/>
          <w:b/>
          <w:color w:val="5F5F6F"/>
          <w:sz w:val="27"/>
          <w:szCs w:val="27"/>
          <w:shd w:val="clear" w:color="auto" w:fill="FFFFFF"/>
        </w:rPr>
        <w:t>D</w:t>
      </w:r>
      <w:r w:rsidRPr="006E6537">
        <w:rPr>
          <w:rFonts w:ascii="Helvetica" w:hAnsi="Helvetica" w:cs="Helvetica"/>
          <w:b/>
          <w:color w:val="5F5F6F"/>
          <w:sz w:val="27"/>
          <w:szCs w:val="27"/>
          <w:shd w:val="clear" w:color="auto" w:fill="FFFFFF"/>
        </w:rPr>
        <w:t>ecision tree algorithm</w:t>
      </w:r>
    </w:p>
    <w:p w:rsidR="006E6537" w:rsidRPr="006E6537" w:rsidRDefault="006E6537" w:rsidP="00A300EC">
      <w:pPr>
        <w:rPr>
          <w:rFonts w:ascii="Consolas" w:hAnsi="Consolas"/>
          <w:color w:val="FFFF00"/>
          <w:sz w:val="20"/>
          <w:szCs w:val="20"/>
          <w:shd w:val="clear" w:color="auto" w:fill="282C34"/>
        </w:rPr>
      </w:pPr>
      <w:r w:rsidRPr="006E6537">
        <w:rPr>
          <w:color w:val="FFFF00"/>
          <w:shd w:val="clear" w:color="auto" w:fill="282C34"/>
        </w:rPr>
        <w:t>from</w:t>
      </w:r>
      <w:r w:rsidRPr="006E6537">
        <w:rPr>
          <w:rFonts w:ascii="Consolas" w:hAnsi="Consolas"/>
          <w:color w:val="FFFF00"/>
          <w:sz w:val="20"/>
          <w:szCs w:val="20"/>
          <w:shd w:val="clear" w:color="auto" w:fill="282C34"/>
        </w:rPr>
        <w:t xml:space="preserve"> sklearn.tree </w:t>
      </w:r>
      <w:r w:rsidRPr="006E6537">
        <w:rPr>
          <w:color w:val="FFFF00"/>
          <w:shd w:val="clear" w:color="auto" w:fill="282C34"/>
        </w:rPr>
        <w:t>import</w:t>
      </w:r>
      <w:r w:rsidRPr="006E6537">
        <w:rPr>
          <w:rFonts w:ascii="Consolas" w:hAnsi="Consolas"/>
          <w:color w:val="FFFF00"/>
          <w:sz w:val="20"/>
          <w:szCs w:val="20"/>
          <w:shd w:val="clear" w:color="auto" w:fill="282C34"/>
        </w:rPr>
        <w:t xml:space="preserve"> DecisionTreeClassifier </w:t>
      </w:r>
    </w:p>
    <w:p w:rsidR="006E6537" w:rsidRPr="006E6537" w:rsidRDefault="006E6537" w:rsidP="00A300EC">
      <w:pPr>
        <w:rPr>
          <w:rFonts w:ascii="Consolas" w:hAnsi="Consolas"/>
          <w:color w:val="FFFF00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color w:val="FFFF00"/>
          <w:sz w:val="20"/>
          <w:szCs w:val="20"/>
          <w:shd w:val="clear" w:color="auto" w:fill="282C34"/>
        </w:rPr>
        <w:t xml:space="preserve">classifier = DecisionTreeClassifier() </w:t>
      </w:r>
    </w:p>
    <w:p w:rsidR="006E6537" w:rsidRDefault="006E6537" w:rsidP="00A300EC">
      <w:pPr>
        <w:rPr>
          <w:rFonts w:ascii="Consolas" w:hAnsi="Consolas"/>
          <w:color w:val="FFFF00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color w:val="FFFF00"/>
          <w:sz w:val="20"/>
          <w:szCs w:val="20"/>
          <w:shd w:val="clear" w:color="auto" w:fill="282C34"/>
        </w:rPr>
        <w:t>classifier.fit(X_train, y_train)</w:t>
      </w:r>
    </w:p>
    <w:p w:rsidR="006E6537" w:rsidRDefault="006E6537" w:rsidP="00A300EC">
      <w:pPr>
        <w:rPr>
          <w:rFonts w:ascii="Consolas" w:hAnsi="Consolas"/>
          <w:color w:val="FFFF00"/>
          <w:sz w:val="20"/>
          <w:szCs w:val="20"/>
          <w:shd w:val="clear" w:color="auto" w:fill="282C34"/>
        </w:rPr>
      </w:pPr>
      <w:r w:rsidRPr="006E6537">
        <w:rPr>
          <w:rFonts w:ascii="Consolas" w:hAnsi="Consolas"/>
          <w:color w:val="FFFF00"/>
          <w:sz w:val="20"/>
          <w:szCs w:val="20"/>
          <w:shd w:val="clear" w:color="auto" w:fill="282C34"/>
        </w:rPr>
        <w:t>y_pred = classifier.predict(X_test)</w:t>
      </w:r>
    </w:p>
    <w:p w:rsidR="00C53A95" w:rsidRDefault="00C53A95" w:rsidP="00A300EC">
      <w:pPr>
        <w:rPr>
          <w:rFonts w:ascii="Consolas" w:hAnsi="Consolas"/>
          <w:color w:val="FFFF00"/>
          <w:sz w:val="20"/>
          <w:szCs w:val="20"/>
          <w:shd w:val="clear" w:color="auto" w:fill="282C34"/>
        </w:rPr>
      </w:pPr>
    </w:p>
    <w:p w:rsidR="006E6537" w:rsidRDefault="006E6537" w:rsidP="006E6537">
      <w:pPr>
        <w:rPr>
          <w:rFonts w:ascii="Helvetica" w:hAnsi="Helvetica" w:cs="Helvetica"/>
          <w:b/>
          <w:color w:val="5F5F6F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b/>
          <w:color w:val="5F5F6F"/>
          <w:sz w:val="27"/>
          <w:szCs w:val="27"/>
          <w:shd w:val="clear" w:color="auto" w:fill="FFFFFF"/>
        </w:rPr>
        <w:t>#</w:t>
      </w:r>
      <w:r w:rsidRPr="006E6537">
        <w:rPr>
          <w:rFonts w:ascii="Helvetica" w:hAnsi="Helvetica" w:cs="Helvetica"/>
          <w:b/>
          <w:color w:val="5F5F6F"/>
          <w:sz w:val="27"/>
          <w:szCs w:val="27"/>
          <w:shd w:val="clear" w:color="auto" w:fill="FFFFFF"/>
        </w:rPr>
        <w:t>Kernel SVM</w:t>
      </w:r>
    </w:p>
    <w:p w:rsidR="006E6537" w:rsidRPr="006E6537" w:rsidRDefault="006E6537" w:rsidP="006E6537">
      <w:pPr>
        <w:rPr>
          <w:rFonts w:ascii="Helvetica" w:hAnsi="Helvetica" w:cs="Helvetica"/>
          <w:b/>
          <w:color w:val="5F5F6F"/>
          <w:sz w:val="27"/>
          <w:szCs w:val="27"/>
          <w:shd w:val="clear" w:color="auto" w:fill="FFFFFF"/>
        </w:rPr>
      </w:pPr>
      <w:r>
        <w:rPr>
          <w:noProof/>
          <w:lang w:eastAsia="en-IN"/>
        </w:rPr>
        <w:lastRenderedPageBreak/>
        <w:drawing>
          <wp:inline distT="0" distB="0" distL="0" distR="0">
            <wp:extent cx="3133363" cy="2282024"/>
            <wp:effectExtent l="0" t="0" r="0" b="4445"/>
            <wp:docPr id="2" name="Picture 2" descr="Non-linearly Separable D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n-linearly Separable Dat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140" cy="2298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1FEC" w:rsidRDefault="00E81FEC" w:rsidP="00A300EC">
      <w:pPr>
        <w:rPr>
          <w:shd w:val="clear" w:color="auto" w:fill="282C34"/>
        </w:rPr>
      </w:pPr>
    </w:p>
    <w:p w:rsid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E6537">
        <w:rPr>
          <w:shd w:val="clear" w:color="auto" w:fill="282C34"/>
        </w:rPr>
        <w:t>import</w:t>
      </w:r>
      <w:r w:rsidRPr="006E6537">
        <w:rPr>
          <w:rFonts w:ascii="Consolas" w:hAnsi="Consolas"/>
          <w:sz w:val="20"/>
          <w:szCs w:val="20"/>
          <w:shd w:val="clear" w:color="auto" w:fill="282C34"/>
        </w:rPr>
        <w:t xml:space="preserve"> numpy </w:t>
      </w:r>
      <w:r w:rsidRPr="006E6537">
        <w:rPr>
          <w:shd w:val="clear" w:color="auto" w:fill="282C34"/>
        </w:rPr>
        <w:t>as</w:t>
      </w:r>
      <w:r w:rsidRPr="006E6537">
        <w:rPr>
          <w:rFonts w:ascii="Consolas" w:hAnsi="Consolas"/>
          <w:sz w:val="20"/>
          <w:szCs w:val="20"/>
          <w:shd w:val="clear" w:color="auto" w:fill="282C34"/>
        </w:rPr>
        <w:t xml:space="preserve"> np</w:t>
      </w:r>
    </w:p>
    <w:p w:rsidR="006B223B" w:rsidRPr="006B223B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url = </w:t>
      </w:r>
      <w:r w:rsidRPr="006B223B">
        <w:rPr>
          <w:shd w:val="clear" w:color="auto" w:fill="282C34"/>
        </w:rPr>
        <w:t>"https://archive.ics.uci.edu/ml/machine-learning-databases/iris/iris.data"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 </w:t>
      </w:r>
    </w:p>
    <w:p w:rsidR="006B223B" w:rsidRPr="006B223B" w:rsidRDefault="006E6537" w:rsidP="00A300EC">
      <w:pP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</w:pPr>
      <w:r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# Assign colum</w:t>
      </w:r>
      <w:r w:rsidR="006B223B"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n</w:t>
      </w:r>
      <w:r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 xml:space="preserve"> names to the dataset </w:t>
      </w:r>
    </w:p>
    <w:p w:rsidR="006B223B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colnames = [</w:t>
      </w:r>
      <w:r w:rsidRPr="006B223B">
        <w:rPr>
          <w:shd w:val="clear" w:color="auto" w:fill="282C34"/>
        </w:rPr>
        <w:t>'sepal-length'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, </w:t>
      </w:r>
      <w:r w:rsidRPr="006B223B">
        <w:rPr>
          <w:shd w:val="clear" w:color="auto" w:fill="282C34"/>
        </w:rPr>
        <w:t>'sepal-width'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, </w:t>
      </w:r>
      <w:r w:rsidRPr="006B223B">
        <w:rPr>
          <w:shd w:val="clear" w:color="auto" w:fill="282C34"/>
        </w:rPr>
        <w:t>'petal-length'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, </w:t>
      </w:r>
      <w:r w:rsidRPr="006B223B">
        <w:rPr>
          <w:shd w:val="clear" w:color="auto" w:fill="282C34"/>
        </w:rPr>
        <w:t>'petal-width'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, </w:t>
      </w:r>
      <w:r w:rsidRPr="006B223B">
        <w:rPr>
          <w:shd w:val="clear" w:color="auto" w:fill="282C34"/>
        </w:rPr>
        <w:t>'Class'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] </w:t>
      </w:r>
    </w:p>
    <w:p w:rsidR="006B223B" w:rsidRPr="006B223B" w:rsidRDefault="006E6537" w:rsidP="00A300EC">
      <w:pP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</w:pPr>
      <w:r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 xml:space="preserve"># Read dataset to pandas dataframe </w:t>
      </w:r>
    </w:p>
    <w:p w:rsidR="006E6537" w:rsidRDefault="006E6537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irisdata = pd.read_csv(url, names=colnames)</w:t>
      </w:r>
    </w:p>
    <w:p w:rsid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6B223B" w:rsidRP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X = irisdata.drop(</w:t>
      </w:r>
      <w:r w:rsidRPr="006B223B">
        <w:rPr>
          <w:shd w:val="clear" w:color="auto" w:fill="282C34"/>
        </w:rPr>
        <w:t>'Class'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>, axis=</w:t>
      </w:r>
      <w:r w:rsidRPr="006B223B">
        <w:rPr>
          <w:shd w:val="clear" w:color="auto" w:fill="282C34"/>
        </w:rPr>
        <w:t>1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) </w:t>
      </w:r>
    </w:p>
    <w:p w:rsid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y = irisdata[</w:t>
      </w:r>
      <w:r w:rsidRPr="006B223B">
        <w:rPr>
          <w:shd w:val="clear" w:color="auto" w:fill="282C34"/>
        </w:rPr>
        <w:t>'Class'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>]</w:t>
      </w:r>
    </w:p>
    <w:p w:rsid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6B223B" w:rsidRPr="006B223B" w:rsidRDefault="006B223B" w:rsidP="00A300EC">
      <w:pP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#</w:t>
      </w:r>
      <w:r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Train Test Split</w:t>
      </w:r>
    </w:p>
    <w:p w:rsidR="006B223B" w:rsidRP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shd w:val="clear" w:color="auto" w:fill="282C34"/>
        </w:rPr>
        <w:t>from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 sklearn.model_selection </w:t>
      </w:r>
      <w:r w:rsidRPr="006B223B">
        <w:rPr>
          <w:shd w:val="clear" w:color="auto" w:fill="282C34"/>
        </w:rPr>
        <w:t>import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 train_test_split </w:t>
      </w:r>
    </w:p>
    <w:p w:rsid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X_train, X_test, y_train, y_test = train_test_split(X, y, test_size = </w:t>
      </w:r>
      <w:r w:rsidRPr="006B223B">
        <w:rPr>
          <w:shd w:val="clear" w:color="auto" w:fill="282C34"/>
        </w:rPr>
        <w:t>0.20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>)</w:t>
      </w:r>
    </w:p>
    <w:p w:rsidR="006B223B" w:rsidRPr="006B223B" w:rsidRDefault="006B223B" w:rsidP="006B223B">
      <w:pP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</w:pPr>
      <w:r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#1. Polynomial Kernel</w:t>
      </w:r>
    </w:p>
    <w:p w:rsidR="006B223B" w:rsidRP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shd w:val="clear" w:color="auto" w:fill="282C34"/>
        </w:rPr>
        <w:t>from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 sklearn.svm </w:t>
      </w:r>
      <w:r w:rsidRPr="006B223B">
        <w:rPr>
          <w:shd w:val="clear" w:color="auto" w:fill="282C34"/>
        </w:rPr>
        <w:t>import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 SVC </w:t>
      </w:r>
    </w:p>
    <w:p w:rsidR="006B223B" w:rsidRP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svclassifier = SVC(kernel=</w:t>
      </w:r>
      <w:r w:rsidRPr="006B223B">
        <w:rPr>
          <w:shd w:val="clear" w:color="auto" w:fill="282C34"/>
        </w:rPr>
        <w:t>'poly'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>, degree=</w:t>
      </w:r>
      <w:r w:rsidRPr="006B223B">
        <w:rPr>
          <w:shd w:val="clear" w:color="auto" w:fill="282C34"/>
        </w:rPr>
        <w:t>8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) </w:t>
      </w:r>
    </w:p>
    <w:p w:rsidR="006B223B" w:rsidRPr="006B223B" w:rsidRDefault="006B223B" w:rsidP="006B223B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svclassifier.fit(X_train, y_train)</w:t>
      </w:r>
    </w:p>
    <w:p w:rsidR="006B223B" w:rsidRDefault="006B223B" w:rsidP="006B223B">
      <w:pP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#</w:t>
      </w:r>
      <w:r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Making Predictions</w:t>
      </w:r>
    </w:p>
    <w:p w:rsidR="006B223B" w:rsidRPr="006B223B" w:rsidRDefault="006B223B" w:rsidP="006B223B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y_pred = svclassifier.predict(X_test)</w:t>
      </w:r>
    </w:p>
    <w:p w:rsidR="006B223B" w:rsidRPr="006B223B" w:rsidRDefault="006B223B" w:rsidP="006B223B">
      <w:pP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</w:pPr>
      <w:r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#Evaluating the Algorithm</w:t>
      </w:r>
    </w:p>
    <w:p w:rsidR="006B223B" w:rsidRP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shd w:val="clear" w:color="auto" w:fill="282C34"/>
        </w:rPr>
        <w:t>from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 sklearn.metrics </w:t>
      </w:r>
      <w:r w:rsidRPr="006B223B">
        <w:rPr>
          <w:shd w:val="clear" w:color="auto" w:fill="282C34"/>
        </w:rPr>
        <w:t>import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 classification_report, confusion_matrix print(confusion_matrix(y_test, y_pred))</w:t>
      </w:r>
    </w:p>
    <w:p w:rsid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print(classification_report(y_test, y_pred))</w:t>
      </w:r>
    </w:p>
    <w:p w:rsid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6B223B" w:rsidRPr="006B223B" w:rsidRDefault="006B223B" w:rsidP="006B223B">
      <w:pP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</w:pPr>
      <w:r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#2. Gaussian Kernel</w:t>
      </w:r>
    </w:p>
    <w:p w:rsidR="006B223B" w:rsidRP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shd w:val="clear" w:color="auto" w:fill="282C34"/>
        </w:rPr>
        <w:t>from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 sklearn.svm </w:t>
      </w:r>
      <w:r w:rsidRPr="006B223B">
        <w:rPr>
          <w:shd w:val="clear" w:color="auto" w:fill="282C34"/>
        </w:rPr>
        <w:t>import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 SVC </w:t>
      </w:r>
    </w:p>
    <w:p w:rsidR="006B223B" w:rsidRP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svclassifier = SVC(kernel=</w:t>
      </w:r>
      <w:r w:rsidRPr="006B223B">
        <w:rPr>
          <w:shd w:val="clear" w:color="auto" w:fill="282C34"/>
        </w:rPr>
        <w:t>'rbf'</w:t>
      </w:r>
      <w:r w:rsidRPr="006B223B">
        <w:rPr>
          <w:rFonts w:ascii="Consolas" w:hAnsi="Consolas"/>
          <w:sz w:val="20"/>
          <w:szCs w:val="20"/>
          <w:shd w:val="clear" w:color="auto" w:fill="282C34"/>
        </w:rPr>
        <w:t xml:space="preserve">) </w:t>
      </w:r>
    </w:p>
    <w:p w:rsidR="006B223B" w:rsidRDefault="006B223B" w:rsidP="00A300EC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svclassifier.fit(X_train, y_train)</w:t>
      </w:r>
    </w:p>
    <w:p w:rsidR="006B223B" w:rsidRDefault="006B223B" w:rsidP="006B223B">
      <w:pP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#</w:t>
      </w:r>
      <w:r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Prediction and Evaluation</w:t>
      </w:r>
    </w:p>
    <w:p w:rsidR="006B223B" w:rsidRPr="006B223B" w:rsidRDefault="006B223B" w:rsidP="006B223B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y_pred = svclassifier.predict(X_test)</w:t>
      </w:r>
    </w:p>
    <w:p w:rsidR="006B223B" w:rsidRDefault="006B223B" w:rsidP="006B223B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6B223B" w:rsidRPr="006B223B" w:rsidRDefault="006B223B" w:rsidP="006B223B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from sklearn.metrics import classification_report, confusion_matrix</w:t>
      </w:r>
    </w:p>
    <w:p w:rsidR="006B223B" w:rsidRPr="006B223B" w:rsidRDefault="006B223B" w:rsidP="006B223B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print(confusion_matrix(y_test, y_pred))</w:t>
      </w:r>
    </w:p>
    <w:p w:rsidR="006B223B" w:rsidRPr="006B223B" w:rsidRDefault="006B223B" w:rsidP="006B223B">
      <w:pPr>
        <w:rPr>
          <w:rFonts w:ascii="Consolas" w:hAnsi="Consolas"/>
          <w:sz w:val="20"/>
          <w:szCs w:val="20"/>
          <w:shd w:val="clear" w:color="auto" w:fill="282C34"/>
        </w:rPr>
      </w:pPr>
      <w:r w:rsidRPr="006B223B">
        <w:rPr>
          <w:rFonts w:ascii="Consolas" w:hAnsi="Consolas"/>
          <w:sz w:val="20"/>
          <w:szCs w:val="20"/>
          <w:shd w:val="clear" w:color="auto" w:fill="282C34"/>
        </w:rPr>
        <w:t>print(classification_report(y_test, y_pred))</w:t>
      </w:r>
    </w:p>
    <w:p w:rsidR="006B223B" w:rsidRPr="006B223B" w:rsidRDefault="006B223B" w:rsidP="006B223B">
      <w:pP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</w:pPr>
    </w:p>
    <w:p w:rsidR="006B223B" w:rsidRDefault="006B223B" w:rsidP="006B223B">
      <w:pP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#</w:t>
      </w:r>
      <w:r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3. Sigmoid Kernel</w:t>
      </w:r>
    </w:p>
    <w:p w:rsidR="00E81FEC" w:rsidRPr="00E81FEC" w:rsidRDefault="006B223B" w:rsidP="006B223B">
      <w:pPr>
        <w:rPr>
          <w:rFonts w:ascii="Consolas" w:hAnsi="Consolas"/>
          <w:sz w:val="20"/>
          <w:szCs w:val="20"/>
          <w:shd w:val="clear" w:color="auto" w:fill="282C34"/>
        </w:rPr>
      </w:pPr>
      <w:r w:rsidRPr="00E81FEC">
        <w:rPr>
          <w:shd w:val="clear" w:color="auto" w:fill="282C34"/>
        </w:rPr>
        <w:t>from</w:t>
      </w:r>
      <w:r w:rsidRPr="00E81FEC">
        <w:rPr>
          <w:rFonts w:ascii="Consolas" w:hAnsi="Consolas"/>
          <w:sz w:val="20"/>
          <w:szCs w:val="20"/>
          <w:shd w:val="clear" w:color="auto" w:fill="282C34"/>
        </w:rPr>
        <w:t xml:space="preserve"> sklearn.svm </w:t>
      </w:r>
      <w:r w:rsidRPr="00E81FEC">
        <w:rPr>
          <w:shd w:val="clear" w:color="auto" w:fill="282C34"/>
        </w:rPr>
        <w:t>import</w:t>
      </w:r>
      <w:r w:rsidRPr="00E81FEC">
        <w:rPr>
          <w:rFonts w:ascii="Consolas" w:hAnsi="Consolas"/>
          <w:sz w:val="20"/>
          <w:szCs w:val="20"/>
          <w:shd w:val="clear" w:color="auto" w:fill="282C34"/>
        </w:rPr>
        <w:t xml:space="preserve"> SVC </w:t>
      </w:r>
    </w:p>
    <w:p w:rsidR="00E81FEC" w:rsidRPr="00E81FEC" w:rsidRDefault="006B223B" w:rsidP="006B223B">
      <w:pPr>
        <w:rPr>
          <w:rFonts w:ascii="Consolas" w:hAnsi="Consolas"/>
          <w:sz w:val="20"/>
          <w:szCs w:val="20"/>
          <w:shd w:val="clear" w:color="auto" w:fill="282C34"/>
        </w:rPr>
      </w:pPr>
      <w:r w:rsidRPr="00E81FEC">
        <w:rPr>
          <w:rFonts w:ascii="Consolas" w:hAnsi="Consolas"/>
          <w:sz w:val="20"/>
          <w:szCs w:val="20"/>
          <w:shd w:val="clear" w:color="auto" w:fill="282C34"/>
        </w:rPr>
        <w:t>svclassifier = SVC(kernel=</w:t>
      </w:r>
      <w:r w:rsidRPr="00E81FEC">
        <w:rPr>
          <w:shd w:val="clear" w:color="auto" w:fill="282C34"/>
        </w:rPr>
        <w:t>'sigmoid'</w:t>
      </w:r>
      <w:r w:rsidRPr="00E81FEC">
        <w:rPr>
          <w:rFonts w:ascii="Consolas" w:hAnsi="Consolas"/>
          <w:sz w:val="20"/>
          <w:szCs w:val="20"/>
          <w:shd w:val="clear" w:color="auto" w:fill="282C34"/>
        </w:rPr>
        <w:t xml:space="preserve">) </w:t>
      </w:r>
    </w:p>
    <w:p w:rsidR="006B223B" w:rsidRPr="00E81FEC" w:rsidRDefault="006B223B" w:rsidP="006B223B">
      <w:pPr>
        <w:rPr>
          <w:rFonts w:ascii="Consolas" w:hAnsi="Consolas"/>
          <w:sz w:val="20"/>
          <w:szCs w:val="20"/>
          <w:shd w:val="clear" w:color="auto" w:fill="282C34"/>
        </w:rPr>
      </w:pPr>
      <w:r w:rsidRPr="00E81FEC">
        <w:rPr>
          <w:rFonts w:ascii="Consolas" w:hAnsi="Consolas"/>
          <w:sz w:val="20"/>
          <w:szCs w:val="20"/>
          <w:shd w:val="clear" w:color="auto" w:fill="282C34"/>
        </w:rPr>
        <w:t>svclassifier.fit(X_train, y_train)</w:t>
      </w:r>
    </w:p>
    <w:p w:rsidR="00E81FEC" w:rsidRDefault="00E81FEC" w:rsidP="00E81FEC">
      <w:pP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#</w:t>
      </w:r>
      <w:r w:rsidRPr="006B223B">
        <w:rPr>
          <w:rFonts w:ascii="Helvetica" w:hAnsi="Helvetica" w:cs="Helvetica"/>
          <w:b/>
          <w:i/>
          <w:color w:val="5F5F6F"/>
          <w:sz w:val="20"/>
          <w:szCs w:val="20"/>
          <w:shd w:val="clear" w:color="auto" w:fill="FFFFFF"/>
        </w:rPr>
        <w:t>Prediction and Evaluation</w:t>
      </w:r>
    </w:p>
    <w:p w:rsidR="006B223B" w:rsidRDefault="00E81FEC" w:rsidP="00A300EC">
      <w:pPr>
        <w:rPr>
          <w:rFonts w:ascii="Consolas" w:hAnsi="Consolas"/>
          <w:sz w:val="20"/>
          <w:szCs w:val="20"/>
          <w:shd w:val="clear" w:color="auto" w:fill="282C34"/>
        </w:rPr>
      </w:pPr>
      <w:r>
        <w:rPr>
          <w:rFonts w:ascii="Consolas" w:hAnsi="Consolas"/>
          <w:sz w:val="20"/>
          <w:szCs w:val="20"/>
          <w:shd w:val="clear" w:color="auto" w:fill="282C34"/>
        </w:rPr>
        <w:t>…</w:t>
      </w:r>
    </w:p>
    <w:p w:rsidR="00E81FEC" w:rsidRDefault="00E81FEC" w:rsidP="00A300EC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EF0132" w:rsidRDefault="00EF0132" w:rsidP="00A300EC">
      <w:pPr>
        <w:rPr>
          <w:rFonts w:ascii="Consolas" w:hAnsi="Consolas"/>
          <w:sz w:val="20"/>
          <w:szCs w:val="20"/>
          <w:shd w:val="clear" w:color="auto" w:fill="282C34"/>
        </w:rPr>
      </w:pPr>
    </w:p>
    <w:p w:rsidR="003D0689" w:rsidRDefault="003D0689" w:rsidP="003D0689">
      <w:pPr>
        <w:spacing w:after="0" w:line="240" w:lineRule="auto"/>
        <w:jc w:val="both"/>
        <w:rPr>
          <w:rFonts w:ascii="Arial" w:eastAsia="Times New Roman" w:hAnsi="Arial" w:cs="Arial"/>
          <w:color w:val="555555"/>
          <w:sz w:val="21"/>
          <w:szCs w:val="21"/>
          <w:shd w:val="clear" w:color="auto" w:fill="FFFFFF"/>
          <w:lang w:eastAsia="en-IN"/>
        </w:rPr>
      </w:pPr>
      <w:r w:rsidRPr="00553EB2">
        <w:rPr>
          <w:rFonts w:ascii="Arial" w:eastAsia="Times New Roman" w:hAnsi="Arial" w:cs="Arial"/>
          <w:b/>
          <w:color w:val="555555"/>
          <w:sz w:val="21"/>
          <w:szCs w:val="21"/>
          <w:shd w:val="clear" w:color="auto" w:fill="FFFFFF"/>
          <w:lang w:eastAsia="en-IN"/>
        </w:rPr>
        <w:t>Train SVM classifier using sklearn digts dataset (e. from sklearn.datasets import load_digits) and then</w:t>
      </w:r>
      <w:r w:rsidRPr="00553EB2">
        <w:rPr>
          <w:rFonts w:ascii="Arial" w:eastAsia="Times New Roman" w:hAnsi="Arial" w:cs="Arial"/>
          <w:color w:val="555555"/>
          <w:sz w:val="21"/>
          <w:szCs w:val="21"/>
          <w:shd w:val="clear" w:color="auto" w:fill="FFFFFF"/>
          <w:lang w:eastAsia="en-IN"/>
        </w:rPr>
        <w:t xml:space="preserve">, </w:t>
      </w:r>
    </w:p>
    <w:p w:rsidR="003D0689" w:rsidRDefault="003D0689" w:rsidP="003D0689">
      <w:pPr>
        <w:spacing w:after="0" w:line="240" w:lineRule="auto"/>
        <w:jc w:val="both"/>
        <w:rPr>
          <w:rFonts w:ascii="Arial" w:eastAsia="Times New Roman" w:hAnsi="Arial" w:cs="Arial"/>
          <w:color w:val="555555"/>
          <w:sz w:val="21"/>
          <w:szCs w:val="21"/>
          <w:shd w:val="clear" w:color="auto" w:fill="FFFFFF"/>
          <w:lang w:eastAsia="en-IN"/>
        </w:rPr>
      </w:pPr>
      <w:r w:rsidRPr="00553EB2">
        <w:rPr>
          <w:rFonts w:ascii="Arial" w:eastAsia="Times New Roman" w:hAnsi="Arial" w:cs="Arial"/>
          <w:color w:val="555555"/>
          <w:sz w:val="21"/>
          <w:szCs w:val="21"/>
          <w:shd w:val="clear" w:color="auto" w:fill="FFFFFF"/>
          <w:lang w:eastAsia="en-IN"/>
        </w:rPr>
        <w:t>1. Measure accuracy of your model using different kernels such as rbf,poly and linear.</w:t>
      </w:r>
    </w:p>
    <w:p w:rsidR="003D0689" w:rsidRPr="00553EB2" w:rsidRDefault="003D0689" w:rsidP="003D068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3D0689" w:rsidRDefault="003D0689" w:rsidP="003D0689">
      <w:pPr>
        <w:spacing w:after="0" w:line="240" w:lineRule="auto"/>
        <w:jc w:val="both"/>
        <w:rPr>
          <w:rFonts w:ascii="Arial" w:eastAsia="Times New Roman" w:hAnsi="Arial" w:cs="Arial"/>
          <w:color w:val="555555"/>
          <w:sz w:val="21"/>
          <w:szCs w:val="21"/>
          <w:lang w:eastAsia="en-IN"/>
        </w:rPr>
      </w:pPr>
      <w:r w:rsidRPr="00553EB2">
        <w:rPr>
          <w:rFonts w:ascii="Arial" w:eastAsia="Times New Roman" w:hAnsi="Arial" w:cs="Arial"/>
          <w:color w:val="555555"/>
          <w:sz w:val="21"/>
          <w:szCs w:val="21"/>
          <w:lang w:eastAsia="en-IN"/>
        </w:rPr>
        <w:t>2. Tune your model further using regularization and gamma parameters and try to come</w:t>
      </w:r>
      <w:r>
        <w:rPr>
          <w:rFonts w:ascii="Arial" w:eastAsia="Times New Roman" w:hAnsi="Arial" w:cs="Arial"/>
          <w:color w:val="555555"/>
          <w:sz w:val="21"/>
          <w:szCs w:val="21"/>
          <w:lang w:eastAsia="en-IN"/>
        </w:rPr>
        <w:t xml:space="preserve"> up with highest accuracy score.</w:t>
      </w:r>
    </w:p>
    <w:p w:rsidR="003D0689" w:rsidRPr="00553EB2" w:rsidRDefault="003D0689" w:rsidP="003D0689">
      <w:pPr>
        <w:spacing w:after="0" w:line="240" w:lineRule="auto"/>
        <w:jc w:val="both"/>
        <w:rPr>
          <w:rFonts w:ascii="Arial" w:eastAsia="Times New Roman" w:hAnsi="Arial" w:cs="Arial"/>
          <w:color w:val="555555"/>
          <w:sz w:val="21"/>
          <w:szCs w:val="21"/>
          <w:lang w:eastAsia="en-IN"/>
        </w:rPr>
      </w:pPr>
    </w:p>
    <w:p w:rsidR="003D0689" w:rsidRPr="00553EB2" w:rsidRDefault="003D0689" w:rsidP="003D0689">
      <w:pPr>
        <w:spacing w:after="0" w:line="240" w:lineRule="auto"/>
        <w:jc w:val="both"/>
        <w:rPr>
          <w:rFonts w:ascii="Arial" w:eastAsia="Times New Roman" w:hAnsi="Arial" w:cs="Arial"/>
          <w:color w:val="555555"/>
          <w:sz w:val="21"/>
          <w:szCs w:val="21"/>
          <w:lang w:eastAsia="en-IN"/>
        </w:rPr>
      </w:pPr>
      <w:r w:rsidRPr="00553EB2">
        <w:rPr>
          <w:rFonts w:ascii="Arial" w:eastAsia="Times New Roman" w:hAnsi="Arial" w:cs="Arial"/>
          <w:color w:val="555555"/>
          <w:sz w:val="21"/>
          <w:szCs w:val="21"/>
          <w:lang w:eastAsia="en-IN"/>
        </w:rPr>
        <w:t>3. Use 80% of samples as training data size.</w:t>
      </w:r>
    </w:p>
    <w:p w:rsidR="00D352B0" w:rsidRPr="006E6537" w:rsidRDefault="00D352B0" w:rsidP="00A300EC">
      <w:pPr>
        <w:rPr>
          <w:rFonts w:ascii="Consolas" w:hAnsi="Consolas"/>
          <w:sz w:val="20"/>
          <w:szCs w:val="20"/>
          <w:shd w:val="clear" w:color="auto" w:fill="282C34"/>
        </w:rPr>
      </w:pPr>
    </w:p>
    <w:sectPr w:rsidR="00D352B0" w:rsidRPr="006E65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3ED2" w:rsidRDefault="00D23ED2" w:rsidP="00E81FEC">
      <w:pPr>
        <w:spacing w:after="0" w:line="240" w:lineRule="auto"/>
      </w:pPr>
      <w:r>
        <w:separator/>
      </w:r>
    </w:p>
  </w:endnote>
  <w:endnote w:type="continuationSeparator" w:id="0">
    <w:p w:rsidR="00D23ED2" w:rsidRDefault="00D23ED2" w:rsidP="00E81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3ED2" w:rsidRDefault="00D23ED2" w:rsidP="00E81FEC">
      <w:pPr>
        <w:spacing w:after="0" w:line="240" w:lineRule="auto"/>
      </w:pPr>
      <w:r>
        <w:separator/>
      </w:r>
    </w:p>
  </w:footnote>
  <w:footnote w:type="continuationSeparator" w:id="0">
    <w:p w:rsidR="00D23ED2" w:rsidRDefault="00D23ED2" w:rsidP="00E81F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yMDe1NDQwMrE0tzBQ0lEKTi0uzszPAymwqAUAuHkzASwAAAA="/>
  </w:docVars>
  <w:rsids>
    <w:rsidRoot w:val="00A300EC"/>
    <w:rsid w:val="000426EF"/>
    <w:rsid w:val="00151B97"/>
    <w:rsid w:val="001638A5"/>
    <w:rsid w:val="001F29F3"/>
    <w:rsid w:val="00251C5B"/>
    <w:rsid w:val="00292C58"/>
    <w:rsid w:val="00327F27"/>
    <w:rsid w:val="00376C4D"/>
    <w:rsid w:val="003D0689"/>
    <w:rsid w:val="00401262"/>
    <w:rsid w:val="0042300A"/>
    <w:rsid w:val="00485A11"/>
    <w:rsid w:val="00507C9E"/>
    <w:rsid w:val="00636613"/>
    <w:rsid w:val="006B223B"/>
    <w:rsid w:val="006D1115"/>
    <w:rsid w:val="006E1375"/>
    <w:rsid w:val="006E6537"/>
    <w:rsid w:val="0070651F"/>
    <w:rsid w:val="008C438D"/>
    <w:rsid w:val="00925D13"/>
    <w:rsid w:val="009C11F9"/>
    <w:rsid w:val="00A300EC"/>
    <w:rsid w:val="00A4779A"/>
    <w:rsid w:val="00B532F8"/>
    <w:rsid w:val="00B54DA5"/>
    <w:rsid w:val="00BA206A"/>
    <w:rsid w:val="00BF5BC5"/>
    <w:rsid w:val="00C22425"/>
    <w:rsid w:val="00C53A95"/>
    <w:rsid w:val="00CD0181"/>
    <w:rsid w:val="00D23ED2"/>
    <w:rsid w:val="00D352B0"/>
    <w:rsid w:val="00DC3786"/>
    <w:rsid w:val="00E623EF"/>
    <w:rsid w:val="00E81FEC"/>
    <w:rsid w:val="00EF0132"/>
    <w:rsid w:val="00FE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33B4A2-A7BB-4CCB-AAB6-02153C71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E65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223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keyword">
    <w:name w:val="hljs-keyword"/>
    <w:basedOn w:val="DefaultParagraphFont"/>
    <w:rsid w:val="00A300EC"/>
  </w:style>
  <w:style w:type="character" w:customStyle="1" w:styleId="hljs-string">
    <w:name w:val="hljs-string"/>
    <w:basedOn w:val="DefaultParagraphFont"/>
    <w:rsid w:val="00A300EC"/>
  </w:style>
  <w:style w:type="character" w:customStyle="1" w:styleId="hljs-number">
    <w:name w:val="hljs-number"/>
    <w:basedOn w:val="DefaultParagraphFont"/>
    <w:rsid w:val="006E6537"/>
  </w:style>
  <w:style w:type="character" w:customStyle="1" w:styleId="Heading3Char">
    <w:name w:val="Heading 3 Char"/>
    <w:basedOn w:val="DefaultParagraphFont"/>
    <w:link w:val="Heading3"/>
    <w:uiPriority w:val="9"/>
    <w:rsid w:val="006E6537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ljs-comment">
    <w:name w:val="hljs-comment"/>
    <w:basedOn w:val="DefaultParagraphFont"/>
    <w:rsid w:val="006E6537"/>
  </w:style>
  <w:style w:type="character" w:customStyle="1" w:styleId="Heading4Char">
    <w:name w:val="Heading 4 Char"/>
    <w:basedOn w:val="DefaultParagraphFont"/>
    <w:link w:val="Heading4"/>
    <w:uiPriority w:val="9"/>
    <w:semiHidden/>
    <w:rsid w:val="006B223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22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223B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6B223B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81F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FEC"/>
  </w:style>
  <w:style w:type="paragraph" w:styleId="Footer">
    <w:name w:val="footer"/>
    <w:basedOn w:val="Normal"/>
    <w:link w:val="FooterChar"/>
    <w:uiPriority w:val="99"/>
    <w:unhideWhenUsed/>
    <w:rsid w:val="00E81F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FEC"/>
  </w:style>
  <w:style w:type="character" w:styleId="Hyperlink">
    <w:name w:val="Hyperlink"/>
    <w:basedOn w:val="DefaultParagraphFont"/>
    <w:uiPriority w:val="99"/>
    <w:unhideWhenUsed/>
    <w:rsid w:val="00BF5BC5"/>
    <w:rPr>
      <w:color w:val="0563C1" w:themeColor="hyperlink"/>
      <w:u w:val="single"/>
    </w:rPr>
  </w:style>
  <w:style w:type="character" w:customStyle="1" w:styleId="n">
    <w:name w:val="n"/>
    <w:basedOn w:val="DefaultParagraphFont"/>
    <w:rsid w:val="00B532F8"/>
  </w:style>
  <w:style w:type="character" w:customStyle="1" w:styleId="p">
    <w:name w:val="p"/>
    <w:basedOn w:val="DefaultParagraphFont"/>
    <w:rsid w:val="008C43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16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5.jpe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0</TotalTime>
  <Pages>4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4</cp:revision>
  <dcterms:created xsi:type="dcterms:W3CDTF">2021-04-07T16:46:00Z</dcterms:created>
  <dcterms:modified xsi:type="dcterms:W3CDTF">2023-09-20T13:53:00Z</dcterms:modified>
</cp:coreProperties>
</file>